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202011" w14:textId="77777777" w:rsidR="009C624C" w:rsidRDefault="009C624C" w:rsidP="009C624C">
      <w:pPr>
        <w:jc w:val="center"/>
        <w:rPr>
          <w:sz w:val="40"/>
          <w:szCs w:val="40"/>
        </w:rPr>
      </w:pPr>
      <w:r>
        <w:rPr>
          <w:sz w:val="40"/>
          <w:szCs w:val="40"/>
        </w:rPr>
        <w:t>Van Driver</w:t>
      </w:r>
    </w:p>
    <w:p w14:paraId="737B056A" w14:textId="77777777" w:rsidR="009C624C" w:rsidRDefault="009C624C" w:rsidP="009C624C">
      <w:pPr>
        <w:jc w:val="center"/>
        <w:rPr>
          <w:sz w:val="24"/>
          <w:szCs w:val="24"/>
        </w:rPr>
      </w:pPr>
      <w:r>
        <w:rPr>
          <w:sz w:val="24"/>
          <w:szCs w:val="24"/>
        </w:rPr>
        <w:t>Effective Date:     7/2/18</w:t>
      </w:r>
    </w:p>
    <w:p w14:paraId="518B9A29" w14:textId="77777777" w:rsidR="009C624C" w:rsidRDefault="009C624C" w:rsidP="009C624C">
      <w:pPr>
        <w:jc w:val="center"/>
        <w:rPr>
          <w:sz w:val="24"/>
          <w:szCs w:val="24"/>
          <w:u w:val="single"/>
        </w:rPr>
      </w:pPr>
      <w:r w:rsidRPr="00EE0845">
        <w:rPr>
          <w:sz w:val="24"/>
          <w:szCs w:val="24"/>
          <w:u w:val="single"/>
        </w:rPr>
        <w:t>JOB DESCRIPTION FOR DRIVER</w:t>
      </w:r>
    </w:p>
    <w:p w14:paraId="73A5EB09" w14:textId="3C82752C" w:rsidR="009C624C" w:rsidRDefault="009C624C" w:rsidP="009C624C">
      <w:pPr>
        <w:rPr>
          <w:sz w:val="24"/>
          <w:szCs w:val="24"/>
        </w:rPr>
      </w:pPr>
      <w:r>
        <w:rPr>
          <w:sz w:val="24"/>
          <w:szCs w:val="24"/>
        </w:rPr>
        <w:t>A C</w:t>
      </w:r>
      <w:r w:rsidR="00072AF5">
        <w:rPr>
          <w:sz w:val="24"/>
          <w:szCs w:val="24"/>
        </w:rPr>
        <w:t xml:space="preserve">ommunity Transportation Network (CTN) </w:t>
      </w:r>
      <w:r>
        <w:rPr>
          <w:sz w:val="24"/>
          <w:szCs w:val="24"/>
        </w:rPr>
        <w:t xml:space="preserve">driver interacts with clients, family members, other agency personnel, and other CTN staff and volunteers.  The person in this position </w:t>
      </w:r>
      <w:r w:rsidR="00072AF5">
        <w:rPr>
          <w:sz w:val="24"/>
          <w:szCs w:val="24"/>
        </w:rPr>
        <w:t>must</w:t>
      </w:r>
      <w:r>
        <w:rPr>
          <w:sz w:val="24"/>
          <w:szCs w:val="24"/>
        </w:rPr>
        <w:t xml:space="preserve"> have good communication and customer relations skills.  This </w:t>
      </w:r>
      <w:r w:rsidR="009D5121">
        <w:rPr>
          <w:sz w:val="24"/>
          <w:szCs w:val="24"/>
        </w:rPr>
        <w:t xml:space="preserve">is a </w:t>
      </w:r>
      <w:r w:rsidR="00E125AC">
        <w:rPr>
          <w:sz w:val="24"/>
          <w:szCs w:val="24"/>
        </w:rPr>
        <w:t>full</w:t>
      </w:r>
      <w:r>
        <w:rPr>
          <w:sz w:val="24"/>
          <w:szCs w:val="24"/>
        </w:rPr>
        <w:t>-time, non-exempt positio</w:t>
      </w:r>
      <w:r w:rsidR="009D5121">
        <w:rPr>
          <w:sz w:val="24"/>
          <w:szCs w:val="24"/>
        </w:rPr>
        <w:t>n</w:t>
      </w:r>
      <w:r w:rsidR="00072AF5">
        <w:rPr>
          <w:sz w:val="24"/>
          <w:szCs w:val="24"/>
        </w:rPr>
        <w:t xml:space="preserve">.  The position hours </w:t>
      </w:r>
      <w:r w:rsidR="009D5121">
        <w:rPr>
          <w:sz w:val="24"/>
          <w:szCs w:val="24"/>
        </w:rPr>
        <w:t xml:space="preserve">are generally </w:t>
      </w:r>
      <w:r w:rsidR="00790EC2">
        <w:rPr>
          <w:sz w:val="24"/>
          <w:szCs w:val="24"/>
        </w:rPr>
        <w:t>10:</w:t>
      </w:r>
      <w:r w:rsidR="009D5121">
        <w:rPr>
          <w:sz w:val="24"/>
          <w:szCs w:val="24"/>
        </w:rPr>
        <w:t xml:space="preserve">30 am-7:00 pm, Monday through Friday. </w:t>
      </w:r>
    </w:p>
    <w:p w14:paraId="39E5910E" w14:textId="3C49DB6C" w:rsidR="009C624C" w:rsidRPr="00EE0845" w:rsidRDefault="009C624C" w:rsidP="009C624C">
      <w:pPr>
        <w:rPr>
          <w:sz w:val="24"/>
          <w:szCs w:val="24"/>
        </w:rPr>
      </w:pPr>
      <w:r>
        <w:rPr>
          <w:sz w:val="24"/>
          <w:szCs w:val="24"/>
        </w:rPr>
        <w:t>The driver in this position</w:t>
      </w:r>
      <w:r w:rsidR="00072AF5">
        <w:rPr>
          <w:sz w:val="24"/>
          <w:szCs w:val="24"/>
        </w:rPr>
        <w:t xml:space="preserve"> reports to CTN and works </w:t>
      </w:r>
      <w:r>
        <w:rPr>
          <w:sz w:val="24"/>
          <w:szCs w:val="24"/>
        </w:rPr>
        <w:t xml:space="preserve">directly with Lutheran Hospital to transport their patients </w:t>
      </w:r>
      <w:r w:rsidR="00E125AC">
        <w:rPr>
          <w:sz w:val="24"/>
          <w:szCs w:val="24"/>
        </w:rPr>
        <w:t>from the</w:t>
      </w:r>
      <w:r>
        <w:rPr>
          <w:sz w:val="24"/>
          <w:szCs w:val="24"/>
        </w:rPr>
        <w:t xml:space="preserve"> Hospital, which might include hospital discharges outside of </w:t>
      </w:r>
      <w:r w:rsidR="00E125AC">
        <w:rPr>
          <w:sz w:val="24"/>
          <w:szCs w:val="24"/>
        </w:rPr>
        <w:t>Allen County</w:t>
      </w:r>
      <w:r>
        <w:rPr>
          <w:sz w:val="24"/>
          <w:szCs w:val="24"/>
        </w:rPr>
        <w:t xml:space="preserve">.  </w:t>
      </w:r>
    </w:p>
    <w:p w14:paraId="3F36B7CC" w14:textId="084C5B3F" w:rsidR="009C624C" w:rsidRDefault="009C624C" w:rsidP="009C624C">
      <w:pPr>
        <w:rPr>
          <w:sz w:val="24"/>
          <w:szCs w:val="24"/>
        </w:rPr>
      </w:pPr>
      <w:r>
        <w:rPr>
          <w:sz w:val="24"/>
          <w:szCs w:val="24"/>
        </w:rPr>
        <w:t xml:space="preserve">The primary duties or essential functions with or without </w:t>
      </w:r>
      <w:r w:rsidR="00E125AC">
        <w:rPr>
          <w:sz w:val="24"/>
          <w:szCs w:val="24"/>
        </w:rPr>
        <w:t>accommodation</w:t>
      </w:r>
      <w:r>
        <w:rPr>
          <w:sz w:val="24"/>
          <w:szCs w:val="24"/>
        </w:rPr>
        <w:t xml:space="preserve"> include:</w:t>
      </w:r>
    </w:p>
    <w:p w14:paraId="3135ECF2" w14:textId="6BB5CC71" w:rsidR="009C624C" w:rsidRDefault="009C624C" w:rsidP="009C624C">
      <w:pPr>
        <w:pStyle w:val="ListParagraph"/>
        <w:numPr>
          <w:ilvl w:val="0"/>
          <w:numId w:val="1"/>
        </w:numPr>
        <w:rPr>
          <w:sz w:val="24"/>
          <w:szCs w:val="24"/>
        </w:rPr>
      </w:pPr>
      <w:r>
        <w:rPr>
          <w:sz w:val="24"/>
          <w:szCs w:val="24"/>
        </w:rPr>
        <w:t>Driving an agency-owned vehicle.</w:t>
      </w:r>
    </w:p>
    <w:p w14:paraId="7CCFBF9A" w14:textId="77777777" w:rsidR="009C624C" w:rsidRDefault="009C624C" w:rsidP="009C624C">
      <w:pPr>
        <w:pStyle w:val="ListParagraph"/>
        <w:numPr>
          <w:ilvl w:val="0"/>
          <w:numId w:val="1"/>
        </w:numPr>
        <w:rPr>
          <w:sz w:val="24"/>
          <w:szCs w:val="24"/>
        </w:rPr>
      </w:pPr>
      <w:r>
        <w:rPr>
          <w:sz w:val="24"/>
          <w:szCs w:val="24"/>
        </w:rPr>
        <w:t xml:space="preserve">Providing passenger assistance. </w:t>
      </w:r>
    </w:p>
    <w:p w14:paraId="48F65FEB" w14:textId="77777777" w:rsidR="009C624C" w:rsidRDefault="009C624C" w:rsidP="009C624C">
      <w:pPr>
        <w:pStyle w:val="ListParagraph"/>
        <w:numPr>
          <w:ilvl w:val="0"/>
          <w:numId w:val="1"/>
        </w:numPr>
        <w:rPr>
          <w:sz w:val="24"/>
          <w:szCs w:val="24"/>
        </w:rPr>
      </w:pPr>
      <w:r>
        <w:rPr>
          <w:sz w:val="24"/>
          <w:szCs w:val="24"/>
        </w:rPr>
        <w:t>Operating lift and securing all safety restraint devices.</w:t>
      </w:r>
    </w:p>
    <w:p w14:paraId="2ECAA6A5" w14:textId="77777777" w:rsidR="009C624C" w:rsidRDefault="009C624C" w:rsidP="009C624C">
      <w:pPr>
        <w:pStyle w:val="ListParagraph"/>
        <w:numPr>
          <w:ilvl w:val="0"/>
          <w:numId w:val="1"/>
        </w:numPr>
        <w:rPr>
          <w:sz w:val="24"/>
          <w:szCs w:val="24"/>
        </w:rPr>
      </w:pPr>
      <w:r>
        <w:rPr>
          <w:sz w:val="24"/>
          <w:szCs w:val="24"/>
        </w:rPr>
        <w:t xml:space="preserve">Following Universal Precautions, CPR, and first aid procedures. </w:t>
      </w:r>
    </w:p>
    <w:p w14:paraId="2F67CD7A" w14:textId="77777777" w:rsidR="009C624C" w:rsidRDefault="009C624C" w:rsidP="009C624C">
      <w:pPr>
        <w:pStyle w:val="ListParagraph"/>
        <w:numPr>
          <w:ilvl w:val="0"/>
          <w:numId w:val="1"/>
        </w:numPr>
        <w:rPr>
          <w:sz w:val="24"/>
          <w:szCs w:val="24"/>
        </w:rPr>
      </w:pPr>
      <w:r>
        <w:rPr>
          <w:sz w:val="24"/>
          <w:szCs w:val="24"/>
        </w:rPr>
        <w:t>Communicating by phone or radio with dispatchers.</w:t>
      </w:r>
    </w:p>
    <w:p w14:paraId="3C428A60" w14:textId="77777777" w:rsidR="009C624C" w:rsidRDefault="009C624C" w:rsidP="009C624C">
      <w:pPr>
        <w:pStyle w:val="ListParagraph"/>
        <w:numPr>
          <w:ilvl w:val="0"/>
          <w:numId w:val="1"/>
        </w:numPr>
        <w:rPr>
          <w:sz w:val="24"/>
          <w:szCs w:val="24"/>
        </w:rPr>
      </w:pPr>
      <w:r>
        <w:rPr>
          <w:sz w:val="24"/>
          <w:szCs w:val="24"/>
        </w:rPr>
        <w:t>Completing all required documentation.</w:t>
      </w:r>
    </w:p>
    <w:p w14:paraId="5FC36289" w14:textId="77777777" w:rsidR="009C624C" w:rsidRDefault="009C624C" w:rsidP="009C624C">
      <w:pPr>
        <w:pStyle w:val="ListParagraph"/>
        <w:numPr>
          <w:ilvl w:val="0"/>
          <w:numId w:val="1"/>
        </w:numPr>
        <w:rPr>
          <w:sz w:val="24"/>
          <w:szCs w:val="24"/>
        </w:rPr>
      </w:pPr>
      <w:r>
        <w:rPr>
          <w:sz w:val="24"/>
          <w:szCs w:val="24"/>
        </w:rPr>
        <w:t>Collecting rider fees and accounting for daily revenue.</w:t>
      </w:r>
    </w:p>
    <w:p w14:paraId="65A7FD8E" w14:textId="77777777" w:rsidR="009C624C" w:rsidRDefault="009C624C" w:rsidP="009C624C">
      <w:pPr>
        <w:rPr>
          <w:sz w:val="24"/>
          <w:szCs w:val="24"/>
        </w:rPr>
      </w:pPr>
      <w:r>
        <w:rPr>
          <w:sz w:val="24"/>
          <w:szCs w:val="24"/>
        </w:rPr>
        <w:t>Qualifications include:</w:t>
      </w:r>
    </w:p>
    <w:p w14:paraId="78B71DFA" w14:textId="0BC05A25" w:rsidR="009C624C" w:rsidRDefault="009C624C" w:rsidP="009C624C">
      <w:pPr>
        <w:pStyle w:val="ListParagraph"/>
        <w:numPr>
          <w:ilvl w:val="0"/>
          <w:numId w:val="2"/>
        </w:numPr>
        <w:rPr>
          <w:sz w:val="24"/>
          <w:szCs w:val="24"/>
        </w:rPr>
      </w:pPr>
      <w:r>
        <w:rPr>
          <w:sz w:val="24"/>
          <w:szCs w:val="24"/>
        </w:rPr>
        <w:t xml:space="preserve">Have basic familiarity with </w:t>
      </w:r>
      <w:r w:rsidR="00E125AC">
        <w:rPr>
          <w:sz w:val="24"/>
          <w:szCs w:val="24"/>
        </w:rPr>
        <w:t>Allen County</w:t>
      </w:r>
      <w:r>
        <w:rPr>
          <w:sz w:val="24"/>
          <w:szCs w:val="24"/>
        </w:rPr>
        <w:t xml:space="preserve"> and be able to use GPS.</w:t>
      </w:r>
    </w:p>
    <w:p w14:paraId="24060784" w14:textId="4C0132B3" w:rsidR="009C624C" w:rsidRDefault="009C624C" w:rsidP="009C624C">
      <w:pPr>
        <w:pStyle w:val="ListParagraph"/>
        <w:numPr>
          <w:ilvl w:val="0"/>
          <w:numId w:val="2"/>
        </w:numPr>
        <w:rPr>
          <w:sz w:val="24"/>
          <w:szCs w:val="24"/>
        </w:rPr>
      </w:pPr>
      <w:r>
        <w:rPr>
          <w:sz w:val="24"/>
          <w:szCs w:val="24"/>
        </w:rPr>
        <w:t>Demonstrate the ability to pass the skills test.</w:t>
      </w:r>
    </w:p>
    <w:p w14:paraId="165B2AFF" w14:textId="77777777" w:rsidR="009C624C" w:rsidRDefault="009C624C" w:rsidP="009C624C">
      <w:pPr>
        <w:pStyle w:val="ListParagraph"/>
        <w:numPr>
          <w:ilvl w:val="0"/>
          <w:numId w:val="2"/>
        </w:numPr>
        <w:rPr>
          <w:sz w:val="24"/>
          <w:szCs w:val="24"/>
        </w:rPr>
      </w:pPr>
      <w:r>
        <w:rPr>
          <w:sz w:val="24"/>
          <w:szCs w:val="24"/>
        </w:rPr>
        <w:t>Pass DOT physical and For Hire license testing.</w:t>
      </w:r>
    </w:p>
    <w:p w14:paraId="428D3C86" w14:textId="77777777" w:rsidR="009C624C" w:rsidRDefault="009C624C" w:rsidP="009C624C">
      <w:pPr>
        <w:pStyle w:val="ListParagraph"/>
        <w:numPr>
          <w:ilvl w:val="0"/>
          <w:numId w:val="2"/>
        </w:numPr>
        <w:rPr>
          <w:sz w:val="24"/>
          <w:szCs w:val="24"/>
        </w:rPr>
      </w:pPr>
      <w:r>
        <w:rPr>
          <w:sz w:val="24"/>
          <w:szCs w:val="24"/>
        </w:rPr>
        <w:t>Pass criminal and driver record screening.</w:t>
      </w:r>
    </w:p>
    <w:p w14:paraId="3F57A9E3" w14:textId="77777777" w:rsidR="009C624C" w:rsidRDefault="009C624C" w:rsidP="009C624C">
      <w:pPr>
        <w:pStyle w:val="ListParagraph"/>
        <w:numPr>
          <w:ilvl w:val="0"/>
          <w:numId w:val="2"/>
        </w:numPr>
        <w:rPr>
          <w:sz w:val="24"/>
          <w:szCs w:val="24"/>
        </w:rPr>
      </w:pPr>
      <w:r>
        <w:rPr>
          <w:sz w:val="24"/>
          <w:szCs w:val="24"/>
        </w:rPr>
        <w:t>Obtain CPR certification.</w:t>
      </w:r>
    </w:p>
    <w:p w14:paraId="211D2EB3" w14:textId="77777777" w:rsidR="009C624C" w:rsidRDefault="009C624C" w:rsidP="009C624C">
      <w:pPr>
        <w:pStyle w:val="ListParagraph"/>
        <w:numPr>
          <w:ilvl w:val="0"/>
          <w:numId w:val="2"/>
        </w:numPr>
        <w:rPr>
          <w:sz w:val="24"/>
          <w:szCs w:val="24"/>
        </w:rPr>
      </w:pPr>
      <w:r>
        <w:rPr>
          <w:sz w:val="24"/>
          <w:szCs w:val="24"/>
        </w:rPr>
        <w:t>Demonstrate good written and oral communication skills in English.</w:t>
      </w:r>
    </w:p>
    <w:p w14:paraId="77955C92" w14:textId="14ABEBD2" w:rsidR="009C624C" w:rsidRDefault="009C624C" w:rsidP="009C624C">
      <w:pPr>
        <w:rPr>
          <w:sz w:val="24"/>
          <w:szCs w:val="24"/>
        </w:rPr>
      </w:pPr>
      <w:r>
        <w:rPr>
          <w:sz w:val="24"/>
          <w:szCs w:val="24"/>
        </w:rPr>
        <w:t xml:space="preserve">The ability to follow the trip manifests, drive without incident, follow company procedures, complete required documentation, and receive good consumer and public comments regarding performance will be formally evaluated after 90 days and annually on the anniversary date.  </w:t>
      </w:r>
    </w:p>
    <w:p w14:paraId="3CBF2B3E" w14:textId="77777777" w:rsidR="00F7370F" w:rsidRDefault="00F7370F"/>
    <w:sectPr w:rsidR="00F7370F" w:rsidSect="00913A14">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26754"/>
    <w:multiLevelType w:val="hybridMultilevel"/>
    <w:tmpl w:val="DE9CA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90072CB"/>
    <w:multiLevelType w:val="hybridMultilevel"/>
    <w:tmpl w:val="9CA03C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0338851">
    <w:abstractNumId w:val="0"/>
  </w:num>
  <w:num w:numId="2" w16cid:durableId="8269431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mailMerge>
    <w:mainDocumentType w:val="mailingLabels"/>
    <w:dataType w:val="textFile"/>
    <w:activeRecord w:val="-1"/>
    <w:odso/>
  </w:mailMerge>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rC0NDA1NDcxsjSxNDFQ0lEKTi0uzszPAykwqgUAjn30oywAAAA="/>
  </w:docVars>
  <w:rsids>
    <w:rsidRoot w:val="004F35CA"/>
    <w:rsid w:val="00072AF5"/>
    <w:rsid w:val="0014450B"/>
    <w:rsid w:val="001F47C7"/>
    <w:rsid w:val="004F35CA"/>
    <w:rsid w:val="007746C5"/>
    <w:rsid w:val="00790EC2"/>
    <w:rsid w:val="00913A14"/>
    <w:rsid w:val="009A6292"/>
    <w:rsid w:val="009C624C"/>
    <w:rsid w:val="009D5121"/>
    <w:rsid w:val="00E125AC"/>
    <w:rsid w:val="00F737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F51F0"/>
  <w15:docId w15:val="{F1594811-0824-49C5-BB7C-E846F3A73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624C"/>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13A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62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43</Words>
  <Characters>139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Hall</dc:creator>
  <cp:keywords/>
  <dc:description/>
  <cp:lastModifiedBy>Anne Hall</cp:lastModifiedBy>
  <cp:revision>2</cp:revision>
  <dcterms:created xsi:type="dcterms:W3CDTF">2025-03-27T13:32:00Z</dcterms:created>
  <dcterms:modified xsi:type="dcterms:W3CDTF">2025-03-27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9f2feb-c15c-445c-94e5-4fa5f313fb44</vt:lpwstr>
  </property>
</Properties>
</file>